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88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253 - HINGES Inadequate or damaged hinges - FLOOR 4 LOCATION Access floor next to the l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88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6Z</dcterms:created>
  <dcterms:modified xsi:type="dcterms:W3CDTF">2024-04-25T10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